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39423" w14:textId="77777777" w:rsidR="003462BA" w:rsidRDefault="003462BA" w:rsidP="0060113C">
      <w:pPr>
        <w:spacing w:after="240"/>
        <w:rPr>
          <w:rFonts w:ascii="Arial" w:hAnsi="Arial" w:cs="Arial"/>
          <w:i/>
          <w:noProof/>
        </w:rPr>
      </w:pPr>
    </w:p>
    <w:p w14:paraId="3FFF546B" w14:textId="77777777" w:rsidR="0094492E" w:rsidRDefault="0094492E" w:rsidP="00694CBB">
      <w:pPr>
        <w:spacing w:line="336" w:lineRule="auto"/>
        <w:ind w:right="-554"/>
        <w:rPr>
          <w:rFonts w:ascii="Arial" w:hAnsi="Arial" w:cs="Arial"/>
          <w:i/>
          <w:noProof/>
        </w:rPr>
      </w:pPr>
    </w:p>
    <w:p w14:paraId="0E3FE941" w14:textId="0748A216" w:rsidR="00694CBB" w:rsidRDefault="00535E6F" w:rsidP="00694CBB">
      <w:pPr>
        <w:spacing w:line="336" w:lineRule="auto"/>
        <w:ind w:right="-554"/>
        <w:rPr>
          <w:rFonts w:ascii="Arial" w:hAnsi="Arial" w:cs="Arial"/>
          <w:i/>
        </w:rPr>
      </w:pPr>
      <w:r>
        <w:rPr>
          <w:rFonts w:ascii="Arial" w:hAnsi="Arial" w:cs="Arial"/>
          <w:i/>
        </w:rPr>
        <w:t xml:space="preserve">March 2023 </w:t>
      </w:r>
      <w:r w:rsidR="00694CBB" w:rsidRPr="00387027">
        <w:rPr>
          <w:rFonts w:ascii="Arial" w:hAnsi="Arial" w:cs="Arial"/>
          <w:i/>
        </w:rPr>
        <w:t xml:space="preserve">– for immediate release    </w:t>
      </w:r>
    </w:p>
    <w:p w14:paraId="00551DD2" w14:textId="77777777" w:rsidR="00694CBB" w:rsidRDefault="00694CBB" w:rsidP="00694CBB">
      <w:pPr>
        <w:spacing w:line="336" w:lineRule="auto"/>
        <w:ind w:right="-554"/>
        <w:rPr>
          <w:rFonts w:ascii="Arial" w:hAnsi="Arial" w:cs="Arial"/>
          <w:i/>
        </w:rPr>
      </w:pPr>
    </w:p>
    <w:p w14:paraId="5C65B151" w14:textId="26192C7B" w:rsidR="00694CBB" w:rsidRDefault="005379DC" w:rsidP="00694CBB">
      <w:pPr>
        <w:spacing w:line="336" w:lineRule="auto"/>
        <w:ind w:right="-554"/>
        <w:rPr>
          <w:rFonts w:ascii="Arial" w:hAnsi="Arial" w:cs="Arial"/>
          <w:b/>
          <w:sz w:val="24"/>
          <w:szCs w:val="24"/>
        </w:rPr>
      </w:pPr>
      <w:r>
        <w:rPr>
          <w:rFonts w:ascii="Arial" w:hAnsi="Arial" w:cs="Arial"/>
          <w:b/>
          <w:sz w:val="24"/>
          <w:szCs w:val="24"/>
        </w:rPr>
        <w:t>Rapid</w:t>
      </w:r>
      <w:r w:rsidR="00756B91">
        <w:rPr>
          <w:rFonts w:ascii="Arial" w:hAnsi="Arial" w:cs="Arial"/>
          <w:b/>
          <w:sz w:val="24"/>
          <w:szCs w:val="24"/>
        </w:rPr>
        <w:t xml:space="preserve"> prototyping </w:t>
      </w:r>
      <w:r w:rsidR="00506D33">
        <w:rPr>
          <w:rFonts w:ascii="Arial" w:hAnsi="Arial" w:cs="Arial"/>
          <w:b/>
          <w:sz w:val="24"/>
          <w:szCs w:val="24"/>
        </w:rPr>
        <w:t>exper</w:t>
      </w:r>
      <w:r w:rsidR="000A2DC6">
        <w:rPr>
          <w:rFonts w:ascii="Arial" w:hAnsi="Arial" w:cs="Arial"/>
          <w:b/>
          <w:sz w:val="24"/>
          <w:szCs w:val="24"/>
        </w:rPr>
        <w:t xml:space="preserve">t chooses </w:t>
      </w:r>
      <w:r>
        <w:rPr>
          <w:rFonts w:ascii="Arial" w:hAnsi="Arial" w:cs="Arial"/>
          <w:b/>
          <w:sz w:val="24"/>
          <w:szCs w:val="24"/>
        </w:rPr>
        <w:t>Renishaw</w:t>
      </w:r>
      <w:r w:rsidR="00842EB6">
        <w:rPr>
          <w:rFonts w:ascii="Arial" w:hAnsi="Arial" w:cs="Arial"/>
          <w:b/>
          <w:sz w:val="24"/>
          <w:szCs w:val="24"/>
        </w:rPr>
        <w:t xml:space="preserve"> AM system</w:t>
      </w:r>
      <w:r>
        <w:rPr>
          <w:rFonts w:ascii="Arial" w:hAnsi="Arial" w:cs="Arial"/>
          <w:b/>
          <w:sz w:val="24"/>
          <w:szCs w:val="24"/>
        </w:rPr>
        <w:t xml:space="preserve"> </w:t>
      </w:r>
      <w:r w:rsidR="00506D33">
        <w:rPr>
          <w:rFonts w:ascii="Arial" w:hAnsi="Arial" w:cs="Arial"/>
          <w:b/>
          <w:sz w:val="24"/>
          <w:szCs w:val="24"/>
        </w:rPr>
        <w:t xml:space="preserve">to </w:t>
      </w:r>
      <w:r w:rsidR="00C90C4C">
        <w:rPr>
          <w:rFonts w:ascii="Arial" w:hAnsi="Arial" w:cs="Arial"/>
          <w:b/>
          <w:sz w:val="24"/>
          <w:szCs w:val="24"/>
        </w:rPr>
        <w:t xml:space="preserve">streamline </w:t>
      </w:r>
      <w:proofErr w:type="gramStart"/>
      <w:r w:rsidR="00C90C4C">
        <w:rPr>
          <w:rFonts w:ascii="Arial" w:hAnsi="Arial" w:cs="Arial"/>
          <w:b/>
          <w:sz w:val="24"/>
          <w:szCs w:val="24"/>
        </w:rPr>
        <w:t>processes</w:t>
      </w:r>
      <w:proofErr w:type="gramEnd"/>
    </w:p>
    <w:p w14:paraId="44505AD3" w14:textId="77777777" w:rsidR="00694CBB" w:rsidRDefault="00694CBB" w:rsidP="00694CBB">
      <w:pPr>
        <w:spacing w:line="336" w:lineRule="auto"/>
        <w:ind w:right="-554"/>
        <w:rPr>
          <w:rFonts w:ascii="Arial" w:hAnsi="Arial" w:cs="Arial"/>
          <w:b/>
          <w:sz w:val="24"/>
          <w:szCs w:val="24"/>
        </w:rPr>
      </w:pPr>
    </w:p>
    <w:p w14:paraId="1D1CD841" w14:textId="2EB3B81F" w:rsidR="00DC5964" w:rsidRPr="00DC5964" w:rsidRDefault="00535E6F" w:rsidP="00DC5964">
      <w:pPr>
        <w:spacing w:line="336" w:lineRule="auto"/>
        <w:ind w:right="-554"/>
        <w:rPr>
          <w:rFonts w:ascii="Arial" w:hAnsi="Arial" w:cs="Arial"/>
        </w:rPr>
      </w:pPr>
      <w:r>
        <w:rPr>
          <w:rFonts w:ascii="Arial" w:hAnsi="Arial" w:cs="Arial"/>
        </w:rPr>
        <w:t>Prototy</w:t>
      </w:r>
      <w:r w:rsidR="00DC5964" w:rsidRPr="00DC5964">
        <w:rPr>
          <w:rFonts w:ascii="Arial" w:hAnsi="Arial" w:cs="Arial"/>
        </w:rPr>
        <w:t>ping bureau</w:t>
      </w:r>
      <w:r w:rsidR="0040176F">
        <w:rPr>
          <w:rFonts w:ascii="Arial" w:hAnsi="Arial" w:cs="Arial"/>
        </w:rPr>
        <w:t>,</w:t>
      </w:r>
      <w:r w:rsidR="00DC5964" w:rsidRPr="00DC5964">
        <w:rPr>
          <w:rFonts w:ascii="Arial" w:hAnsi="Arial" w:cs="Arial"/>
        </w:rPr>
        <w:t xml:space="preserve"> Innovative 3D Manufacturing</w:t>
      </w:r>
      <w:r w:rsidR="00066D70">
        <w:rPr>
          <w:rFonts w:ascii="Arial" w:hAnsi="Arial" w:cs="Arial"/>
        </w:rPr>
        <w:t>,</w:t>
      </w:r>
      <w:r w:rsidR="00DC5964" w:rsidRPr="00DC5964">
        <w:rPr>
          <w:rFonts w:ascii="Arial" w:hAnsi="Arial" w:cs="Arial"/>
        </w:rPr>
        <w:t xml:space="preserve"> has chosen Renishaw for its metal additive manufacturing (AM) production and rapid prototyping services. Innovative 3D Manufacturing employs two quad laser Renishaw </w:t>
      </w:r>
      <w:proofErr w:type="spellStart"/>
      <w:r w:rsidR="00DC5964" w:rsidRPr="00DC5964">
        <w:rPr>
          <w:rFonts w:ascii="Arial" w:hAnsi="Arial" w:cs="Arial"/>
        </w:rPr>
        <w:t>RenAM</w:t>
      </w:r>
      <w:proofErr w:type="spellEnd"/>
      <w:r w:rsidR="00DC5964" w:rsidRPr="00DC5964">
        <w:rPr>
          <w:rFonts w:ascii="Arial" w:hAnsi="Arial" w:cs="Arial"/>
        </w:rPr>
        <w:t xml:space="preserve"> 500Q systems along with four single laser Renishaw systems at its facility in Franklin, IN, USA.</w:t>
      </w:r>
    </w:p>
    <w:p w14:paraId="76A0F4A0" w14:textId="77777777" w:rsidR="00DC5964" w:rsidRPr="00DC5964" w:rsidRDefault="00DC5964" w:rsidP="00DC5964">
      <w:pPr>
        <w:spacing w:line="336" w:lineRule="auto"/>
        <w:ind w:right="-554"/>
        <w:rPr>
          <w:rFonts w:ascii="Arial" w:hAnsi="Arial" w:cs="Arial"/>
        </w:rPr>
      </w:pPr>
    </w:p>
    <w:p w14:paraId="17D5951D" w14:textId="2E9EBF40" w:rsidR="00DC5964" w:rsidRPr="00DC5964" w:rsidRDefault="00DC5964" w:rsidP="00DC5964">
      <w:pPr>
        <w:spacing w:line="336" w:lineRule="auto"/>
        <w:ind w:right="-554"/>
        <w:rPr>
          <w:rFonts w:ascii="Arial" w:hAnsi="Arial" w:cs="Arial"/>
        </w:rPr>
      </w:pPr>
      <w:r w:rsidRPr="00DC5964">
        <w:rPr>
          <w:rFonts w:ascii="Arial" w:hAnsi="Arial" w:cs="Arial"/>
        </w:rPr>
        <w:t xml:space="preserve">Since 2016, Innovative 3D Manufacturing has provided rapid prototyping, </w:t>
      </w:r>
      <w:proofErr w:type="gramStart"/>
      <w:r w:rsidRPr="00DC5964">
        <w:rPr>
          <w:rFonts w:ascii="Arial" w:hAnsi="Arial" w:cs="Arial"/>
        </w:rPr>
        <w:t>production</w:t>
      </w:r>
      <w:proofErr w:type="gramEnd"/>
      <w:r w:rsidRPr="00DC5964">
        <w:rPr>
          <w:rFonts w:ascii="Arial" w:hAnsi="Arial" w:cs="Arial"/>
        </w:rPr>
        <w:t xml:space="preserve"> and additive consulting services for manufacturers in a variety of industries ranging from aerospace and </w:t>
      </w:r>
      <w:proofErr w:type="spellStart"/>
      <w:r w:rsidRPr="00DC5964">
        <w:rPr>
          <w:rFonts w:ascii="Arial" w:hAnsi="Arial" w:cs="Arial"/>
        </w:rPr>
        <w:t>defense</w:t>
      </w:r>
      <w:proofErr w:type="spellEnd"/>
      <w:r w:rsidRPr="00DC5964">
        <w:rPr>
          <w:rFonts w:ascii="Arial" w:hAnsi="Arial" w:cs="Arial"/>
        </w:rPr>
        <w:t xml:space="preserve"> to medical since they are dual quality certified as AS9100 and ISO13485.  By using AM, Innovative 3D Manufacturing can develop components that would be difficult to produce using conventional methods alone, such as CNC machining. Multiple components can also be combined into one using </w:t>
      </w:r>
      <w:r w:rsidR="00514E82">
        <w:rPr>
          <w:rFonts w:ascii="Arial" w:hAnsi="Arial" w:cs="Arial"/>
        </w:rPr>
        <w:t xml:space="preserve">additive </w:t>
      </w:r>
      <w:r w:rsidRPr="00DC5964">
        <w:rPr>
          <w:rFonts w:ascii="Arial" w:hAnsi="Arial" w:cs="Arial"/>
        </w:rPr>
        <w:t>manufacturing</w:t>
      </w:r>
      <w:r w:rsidR="00514E82">
        <w:rPr>
          <w:rFonts w:ascii="Arial" w:hAnsi="Arial" w:cs="Arial"/>
        </w:rPr>
        <w:t xml:space="preserve">, </w:t>
      </w:r>
      <w:r w:rsidRPr="00DC5964">
        <w:rPr>
          <w:rFonts w:ascii="Arial" w:hAnsi="Arial" w:cs="Arial"/>
        </w:rPr>
        <w:t>reducing material used and the weight of the final part, along with a much faster delivery time.</w:t>
      </w:r>
    </w:p>
    <w:p w14:paraId="77C63E17" w14:textId="77777777" w:rsidR="00DC5964" w:rsidRPr="00DC5964" w:rsidRDefault="00DC5964" w:rsidP="00DC5964">
      <w:pPr>
        <w:spacing w:line="336" w:lineRule="auto"/>
        <w:ind w:right="-554"/>
        <w:rPr>
          <w:rFonts w:ascii="Arial" w:hAnsi="Arial" w:cs="Arial"/>
        </w:rPr>
      </w:pPr>
    </w:p>
    <w:p w14:paraId="0B490047" w14:textId="6E79C966" w:rsidR="00DC5964" w:rsidRPr="00DC5964" w:rsidRDefault="00DC5964" w:rsidP="00DC5964">
      <w:pPr>
        <w:spacing w:line="336" w:lineRule="auto"/>
        <w:ind w:right="-554"/>
        <w:rPr>
          <w:rFonts w:ascii="Arial" w:hAnsi="Arial" w:cs="Arial"/>
        </w:rPr>
      </w:pPr>
      <w:r w:rsidRPr="00DC5964">
        <w:rPr>
          <w:rFonts w:ascii="Arial" w:hAnsi="Arial" w:cs="Arial"/>
        </w:rPr>
        <w:t xml:space="preserve">“Traditionally, manufacturers used foundries and machine shops to develop new parts, but as those have become less common, manufacturers </w:t>
      </w:r>
      <w:r w:rsidR="00613078">
        <w:rPr>
          <w:rFonts w:ascii="Arial" w:hAnsi="Arial" w:cs="Arial"/>
        </w:rPr>
        <w:t xml:space="preserve">are </w:t>
      </w:r>
      <w:r w:rsidRPr="00DC5964">
        <w:rPr>
          <w:rFonts w:ascii="Arial" w:hAnsi="Arial" w:cs="Arial"/>
        </w:rPr>
        <w:t>turn</w:t>
      </w:r>
      <w:r w:rsidR="00613078">
        <w:rPr>
          <w:rFonts w:ascii="Arial" w:hAnsi="Arial" w:cs="Arial"/>
        </w:rPr>
        <w:t>ing</w:t>
      </w:r>
      <w:r w:rsidRPr="00DC5964">
        <w:rPr>
          <w:rFonts w:ascii="Arial" w:hAnsi="Arial" w:cs="Arial"/>
        </w:rPr>
        <w:t xml:space="preserve"> to additive manufacturing for prototyping,” explained Chris Beck, Operations Manager and Owner of Innovative 3D Manufacturing. “In the early days of AM prototyping, companies simply printed the parts the manufacturer required, removed them from the plate and delivered them. However, a part also requires a variety of finishing processes such as removing support structures, heat treatment, and achieving the required surface finish before it meets geometric dimensioning and tolerancing specifications, as well as part print callouts and notes.”</w:t>
      </w:r>
    </w:p>
    <w:p w14:paraId="0A9C6A74" w14:textId="77777777" w:rsidR="00DC5964" w:rsidRPr="00DC5964" w:rsidRDefault="00DC5964" w:rsidP="00DC5964">
      <w:pPr>
        <w:spacing w:line="336" w:lineRule="auto"/>
        <w:ind w:right="-554"/>
        <w:rPr>
          <w:rFonts w:ascii="Arial" w:hAnsi="Arial" w:cs="Arial"/>
        </w:rPr>
      </w:pPr>
    </w:p>
    <w:p w14:paraId="2DACA2A2" w14:textId="2551DE0C" w:rsidR="00DC5964" w:rsidRPr="00DC5964" w:rsidRDefault="00DC5964" w:rsidP="00DC5964">
      <w:pPr>
        <w:spacing w:line="336" w:lineRule="auto"/>
        <w:ind w:right="-554"/>
        <w:rPr>
          <w:rFonts w:ascii="Arial" w:hAnsi="Arial" w:cs="Arial"/>
        </w:rPr>
      </w:pPr>
      <w:r w:rsidRPr="00DC5964">
        <w:rPr>
          <w:rFonts w:ascii="Arial" w:hAnsi="Arial" w:cs="Arial"/>
        </w:rPr>
        <w:t xml:space="preserve">Therefore, Innovative 3D Manufacturing recognised that to remain competitive in a growing rapid prototyping market it had to find the technology that would deliver high quality parts to a customer’s deadline. They also noticed that as well as prototyping, customers were beginning to ask for parts for production applications. As a result, Innovative 3D Manufacturing wanted to invest in the latest AM </w:t>
      </w:r>
      <w:r w:rsidR="006A3444">
        <w:rPr>
          <w:rFonts w:ascii="Arial" w:hAnsi="Arial" w:cs="Arial"/>
        </w:rPr>
        <w:t>systems.</w:t>
      </w:r>
      <w:r w:rsidRPr="00DC5964">
        <w:rPr>
          <w:rFonts w:ascii="Arial" w:hAnsi="Arial" w:cs="Arial"/>
        </w:rPr>
        <w:t xml:space="preserve"> </w:t>
      </w:r>
    </w:p>
    <w:p w14:paraId="52E7E70F" w14:textId="77777777" w:rsidR="00DC5964" w:rsidRPr="00DC5964" w:rsidRDefault="00DC5964" w:rsidP="00DC5964">
      <w:pPr>
        <w:spacing w:line="336" w:lineRule="auto"/>
        <w:ind w:right="-554"/>
        <w:rPr>
          <w:rFonts w:ascii="Arial" w:hAnsi="Arial" w:cs="Arial"/>
        </w:rPr>
      </w:pPr>
    </w:p>
    <w:p w14:paraId="25980BDC" w14:textId="77777777" w:rsidR="00DC5964" w:rsidRPr="00DC5964" w:rsidRDefault="00DC5964" w:rsidP="00DC5964">
      <w:pPr>
        <w:spacing w:line="336" w:lineRule="auto"/>
        <w:ind w:right="-554"/>
        <w:rPr>
          <w:rFonts w:ascii="Arial" w:hAnsi="Arial" w:cs="Arial"/>
        </w:rPr>
      </w:pPr>
      <w:r w:rsidRPr="00DC5964">
        <w:rPr>
          <w:rFonts w:ascii="Arial" w:hAnsi="Arial" w:cs="Arial"/>
        </w:rPr>
        <w:t xml:space="preserve">“Innovative 3D Manufacturing were already familiar with other Renishaw products, such as our market-leading metrology products, and were interested to learn about our AM expertise,” explained Keith Brady, Regional Sales Manager at Renishaw Inc. “After trying the system and understanding the benefits, as well as seeing the support we offered, they decided to work with us and subsequently invested in multiple Renishaw AM systems.” </w:t>
      </w:r>
    </w:p>
    <w:p w14:paraId="550BAF7E" w14:textId="77777777" w:rsidR="00DC5964" w:rsidRPr="00DC5964" w:rsidRDefault="00DC5964" w:rsidP="00DC5964">
      <w:pPr>
        <w:spacing w:line="336" w:lineRule="auto"/>
        <w:ind w:right="-554"/>
        <w:rPr>
          <w:rFonts w:ascii="Arial" w:hAnsi="Arial" w:cs="Arial"/>
        </w:rPr>
      </w:pPr>
    </w:p>
    <w:p w14:paraId="3C5853EF" w14:textId="77777777" w:rsidR="00DC5964" w:rsidRPr="00DC5964" w:rsidRDefault="00DC5964" w:rsidP="00DC5964">
      <w:pPr>
        <w:spacing w:line="336" w:lineRule="auto"/>
        <w:ind w:right="-554"/>
        <w:rPr>
          <w:rFonts w:ascii="Arial" w:hAnsi="Arial" w:cs="Arial"/>
        </w:rPr>
      </w:pPr>
      <w:r w:rsidRPr="00DC5964">
        <w:rPr>
          <w:rFonts w:ascii="Arial" w:hAnsi="Arial" w:cs="Arial"/>
        </w:rPr>
        <w:t xml:space="preserve">Most recently, Innovative 3D Manufacturing have purchased two </w:t>
      </w:r>
      <w:proofErr w:type="spellStart"/>
      <w:r w:rsidRPr="00DC5964">
        <w:rPr>
          <w:rFonts w:ascii="Arial" w:hAnsi="Arial" w:cs="Arial"/>
        </w:rPr>
        <w:t>RenAM</w:t>
      </w:r>
      <w:proofErr w:type="spellEnd"/>
      <w:r w:rsidRPr="00DC5964">
        <w:rPr>
          <w:rFonts w:ascii="Arial" w:hAnsi="Arial" w:cs="Arial"/>
        </w:rPr>
        <w:t xml:space="preserve"> 500Q multi-laser systems. “The platform size of the system, combined with the four lasers, means our team can complete more jobs” explained Beck. “The on-board sieving capability has helped us improve operations. We are very diligent with cleaning because we don’t want a dirty system to lead to downtime and missed deadlines. The sieving </w:t>
      </w:r>
      <w:r w:rsidRPr="00DC5964">
        <w:rPr>
          <w:rFonts w:ascii="Arial" w:hAnsi="Arial" w:cs="Arial"/>
        </w:rPr>
        <w:lastRenderedPageBreak/>
        <w:t>and recycling system enables us to recycle powder and clean out systems quickly, making the process of preparing a system between prints much smoother.”</w:t>
      </w:r>
    </w:p>
    <w:p w14:paraId="2398C587" w14:textId="77777777" w:rsidR="00DC5964" w:rsidRPr="00DC5964" w:rsidRDefault="00DC5964" w:rsidP="00DC5964">
      <w:pPr>
        <w:spacing w:line="336" w:lineRule="auto"/>
        <w:ind w:right="-554"/>
        <w:rPr>
          <w:rFonts w:ascii="Arial" w:hAnsi="Arial" w:cs="Arial"/>
        </w:rPr>
      </w:pPr>
    </w:p>
    <w:p w14:paraId="36DE8D62" w14:textId="77777777" w:rsidR="00DC5964" w:rsidRPr="00DC5964" w:rsidRDefault="00DC5964" w:rsidP="00DC5964">
      <w:pPr>
        <w:spacing w:line="336" w:lineRule="auto"/>
        <w:ind w:right="-554"/>
        <w:rPr>
          <w:rFonts w:ascii="Arial" w:hAnsi="Arial" w:cs="Arial"/>
        </w:rPr>
      </w:pPr>
      <w:r w:rsidRPr="00DC5964">
        <w:rPr>
          <w:rFonts w:ascii="Arial" w:hAnsi="Arial" w:cs="Arial"/>
        </w:rPr>
        <w:t>By installing the Renishaw systems, Innovative 3D Manufacturing can maintain its reputation for delivering high quality parts and meet the deadlines of customers in a range of sectors. The on-board sieving and four laser system is also suited to production as well as prototyping, enabling Innovative 3D Manufacturing to take on more projects.</w:t>
      </w:r>
    </w:p>
    <w:p w14:paraId="12E2AB11" w14:textId="77777777" w:rsidR="00DC5964" w:rsidRPr="00DC5964" w:rsidRDefault="00DC5964" w:rsidP="00DC5964">
      <w:pPr>
        <w:spacing w:line="336" w:lineRule="auto"/>
        <w:ind w:right="-554"/>
        <w:rPr>
          <w:rFonts w:ascii="Arial" w:hAnsi="Arial" w:cs="Arial"/>
        </w:rPr>
      </w:pPr>
    </w:p>
    <w:p w14:paraId="1CC96313" w14:textId="77777777" w:rsidR="00DC5964" w:rsidRPr="00DC5964" w:rsidRDefault="00DC5964" w:rsidP="00DC5964">
      <w:pPr>
        <w:spacing w:line="336" w:lineRule="auto"/>
        <w:ind w:right="-554"/>
        <w:rPr>
          <w:rFonts w:ascii="Arial" w:hAnsi="Arial" w:cs="Arial"/>
        </w:rPr>
      </w:pPr>
      <w:r w:rsidRPr="00DC5964">
        <w:rPr>
          <w:rFonts w:ascii="Arial" w:hAnsi="Arial" w:cs="Arial"/>
        </w:rPr>
        <w:t>“Renishaw is more of a partner than a seller, as its team regularly checks in with ours and offers great support and training, both in person and over the phone. The system controls mean we can troubleshoot if any issues occur, but if we have a problem our team can’t solve, Renishaw is quick to send out an in-country engineer or deliver parts so that we’re back up and running quickly. Any system downtime could lead to us missing deadlines, so the quick and helpful response from Renishaw has been appreciated. In return we’ve happily referred business to Renishaw and printed prototypes for them,” concluded Beck.</w:t>
      </w:r>
    </w:p>
    <w:p w14:paraId="74EA96B5" w14:textId="77777777" w:rsidR="00DC5964" w:rsidRPr="00DC5964" w:rsidRDefault="00DC5964" w:rsidP="00DC5964">
      <w:pPr>
        <w:spacing w:line="336" w:lineRule="auto"/>
        <w:ind w:right="-554"/>
        <w:rPr>
          <w:rFonts w:ascii="Arial" w:hAnsi="Arial" w:cs="Arial"/>
        </w:rPr>
      </w:pPr>
    </w:p>
    <w:p w14:paraId="66A4908B" w14:textId="6B13538B" w:rsidR="00DC5964" w:rsidRDefault="00DC5964" w:rsidP="00DC5964">
      <w:pPr>
        <w:spacing w:line="336" w:lineRule="auto"/>
        <w:ind w:right="-554"/>
        <w:rPr>
          <w:rFonts w:ascii="Arial" w:hAnsi="Arial" w:cs="Arial"/>
        </w:rPr>
      </w:pPr>
      <w:r w:rsidRPr="00DC5964">
        <w:rPr>
          <w:rFonts w:ascii="Arial" w:hAnsi="Arial" w:cs="Arial"/>
        </w:rPr>
        <w:t xml:space="preserve">For further information on Renishaw’s additive manufacturing systems, visit </w:t>
      </w:r>
      <w:hyperlink r:id="rId11" w:history="1">
        <w:r w:rsidR="00535E6F" w:rsidRPr="00141B7C">
          <w:rPr>
            <w:rStyle w:val="Hyperlink"/>
            <w:rFonts w:ascii="Arial" w:hAnsi="Arial" w:cs="Arial"/>
          </w:rPr>
          <w:t>https://www.renishaw.com/en/renam-500-metal-additive-manufacturing-3d-printing-systems--37011</w:t>
        </w:r>
      </w:hyperlink>
    </w:p>
    <w:p w14:paraId="04A90AEF" w14:textId="77777777" w:rsidR="00535E6F" w:rsidRPr="00DC5964" w:rsidRDefault="00535E6F" w:rsidP="00DC5964">
      <w:pPr>
        <w:spacing w:line="336" w:lineRule="auto"/>
        <w:ind w:right="-554"/>
        <w:rPr>
          <w:rFonts w:ascii="Arial" w:hAnsi="Arial" w:cs="Arial"/>
        </w:rPr>
      </w:pPr>
    </w:p>
    <w:p w14:paraId="5D89A6A5" w14:textId="77777777" w:rsidR="00694CBB" w:rsidRDefault="00694CBB" w:rsidP="00694CBB">
      <w:pPr>
        <w:spacing w:line="276" w:lineRule="auto"/>
        <w:rPr>
          <w:rFonts w:ascii="Arial" w:hAnsi="Arial" w:cs="Arial"/>
          <w:sz w:val="22"/>
          <w:szCs w:val="22"/>
        </w:rPr>
      </w:pPr>
    </w:p>
    <w:p w14:paraId="04CAEBC0" w14:textId="77777777" w:rsidR="00694CBB" w:rsidRDefault="00694CBB" w:rsidP="00694CBB">
      <w:pPr>
        <w:spacing w:line="276" w:lineRule="auto"/>
        <w:jc w:val="center"/>
        <w:rPr>
          <w:rFonts w:ascii="Arial" w:hAnsi="Arial" w:cs="Arial"/>
          <w:b/>
          <w:sz w:val="22"/>
          <w:szCs w:val="22"/>
        </w:rPr>
      </w:pPr>
      <w:r w:rsidRPr="009F23F0">
        <w:rPr>
          <w:rFonts w:ascii="Arial" w:hAnsi="Arial" w:cs="Arial"/>
          <w:b/>
          <w:sz w:val="22"/>
          <w:szCs w:val="22"/>
        </w:rPr>
        <w:t>-ENDS-</w:t>
      </w:r>
    </w:p>
    <w:p w14:paraId="67E777F1" w14:textId="298D6A7D" w:rsidR="00CA494F" w:rsidRPr="0060113C" w:rsidRDefault="00CA494F" w:rsidP="0060113C">
      <w:pPr>
        <w:spacing w:after="240"/>
        <w:rPr>
          <w:rFonts w:ascii="Arial" w:hAnsi="Arial" w:cs="Arial"/>
          <w:b/>
          <w:sz w:val="24"/>
          <w:szCs w:val="24"/>
        </w:rPr>
      </w:pPr>
      <w:r w:rsidRPr="0060113C">
        <w:rPr>
          <w:rFonts w:ascii="Arial" w:hAnsi="Arial" w:cs="Arial"/>
          <w:b/>
          <w:sz w:val="24"/>
          <w:szCs w:val="24"/>
        </w:rPr>
        <w:t>Notes to editors</w:t>
      </w:r>
    </w:p>
    <w:p w14:paraId="568A29D9" w14:textId="30D7B686" w:rsidR="00963975" w:rsidRPr="0060113C" w:rsidRDefault="00963975" w:rsidP="0060113C">
      <w:pPr>
        <w:pStyle w:val="xxmsonormal"/>
        <w:spacing w:after="240"/>
        <w:rPr>
          <w:b/>
          <w:bCs/>
          <w:lang w:val="en-US"/>
        </w:rPr>
      </w:pPr>
      <w:r w:rsidRPr="0060113C">
        <w:rPr>
          <w:b/>
          <w:bCs/>
          <w:lang w:val="en-US"/>
        </w:rPr>
        <w:t>About Renishaw:</w:t>
      </w:r>
    </w:p>
    <w:p w14:paraId="5B8D6CA6" w14:textId="77777777" w:rsidR="000C40AB" w:rsidRPr="004418FE" w:rsidRDefault="000C40AB" w:rsidP="000C40AB">
      <w:pPr>
        <w:spacing w:line="276" w:lineRule="auto"/>
        <w:rPr>
          <w:rFonts w:ascii="Arial" w:hAnsi="Arial" w:cs="Arial"/>
          <w:szCs w:val="22"/>
        </w:rPr>
      </w:pPr>
      <w:r w:rsidRPr="004418FE">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5B8DF2C5" w14:textId="77777777" w:rsidR="000C40AB" w:rsidRPr="004418FE" w:rsidRDefault="000C40AB" w:rsidP="000C40AB">
      <w:pPr>
        <w:spacing w:line="276" w:lineRule="auto"/>
        <w:rPr>
          <w:rFonts w:ascii="Arial" w:hAnsi="Arial" w:cs="Arial"/>
          <w:szCs w:val="22"/>
        </w:rPr>
      </w:pPr>
    </w:p>
    <w:p w14:paraId="6FA760EE" w14:textId="57692AFD" w:rsidR="000C40AB" w:rsidRDefault="000C40AB" w:rsidP="000C40AB">
      <w:pPr>
        <w:spacing w:line="276" w:lineRule="auto"/>
        <w:rPr>
          <w:rFonts w:ascii="Arial" w:hAnsi="Arial" w:cs="Arial"/>
          <w:szCs w:val="22"/>
        </w:rPr>
      </w:pPr>
      <w:r w:rsidRPr="004418FE">
        <w:rPr>
          <w:rFonts w:ascii="Arial" w:hAnsi="Arial" w:cs="Arial"/>
          <w:szCs w:val="22"/>
        </w:rPr>
        <w:t xml:space="preserve">It is a global business, with </w:t>
      </w:r>
      <w:r>
        <w:rPr>
          <w:rFonts w:ascii="Arial" w:hAnsi="Arial" w:cs="Arial"/>
          <w:szCs w:val="22"/>
        </w:rPr>
        <w:t xml:space="preserve">over 5,000 employees </w:t>
      </w:r>
      <w:r w:rsidRPr="00CA494F">
        <w:rPr>
          <w:rFonts w:ascii="Arial" w:hAnsi="Arial" w:cs="Arial"/>
          <w:szCs w:val="22"/>
        </w:rPr>
        <w:t xml:space="preserve">located in </w:t>
      </w:r>
      <w:r w:rsidRPr="007B1F00">
        <w:rPr>
          <w:rFonts w:ascii="Arial" w:hAnsi="Arial" w:cs="Arial"/>
          <w:szCs w:val="22"/>
        </w:rPr>
        <w:t>the 3</w:t>
      </w:r>
      <w:r>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roofErr w:type="gramStart"/>
      <w:r>
        <w:rPr>
          <w:rFonts w:ascii="Arial" w:hAnsi="Arial" w:cs="Arial"/>
          <w:szCs w:val="22"/>
        </w:rPr>
        <w:t>T</w:t>
      </w:r>
      <w:r w:rsidRPr="004418FE">
        <w:rPr>
          <w:rFonts w:ascii="Arial" w:hAnsi="Arial" w:cs="Arial"/>
          <w:szCs w:val="22"/>
        </w:rPr>
        <w:t>he majority of</w:t>
      </w:r>
      <w:proofErr w:type="gramEnd"/>
      <w:r w:rsidRPr="004418FE">
        <w:rPr>
          <w:rFonts w:ascii="Arial" w:hAnsi="Arial" w:cs="Arial"/>
          <w:szCs w:val="22"/>
        </w:rPr>
        <w:t xml:space="preserve"> R&amp;D work takes place</w:t>
      </w:r>
      <w:r w:rsidRPr="00E02016">
        <w:rPr>
          <w:rFonts w:ascii="Arial" w:hAnsi="Arial" w:cs="Arial"/>
          <w:szCs w:val="22"/>
        </w:rPr>
        <w:t xml:space="preserve"> in the UK, with the largest manufacturing sites located in the UK, </w:t>
      </w:r>
      <w:r w:rsidR="007D6B16" w:rsidRPr="00E02016">
        <w:rPr>
          <w:rFonts w:ascii="Arial" w:hAnsi="Arial" w:cs="Arial"/>
          <w:szCs w:val="22"/>
        </w:rPr>
        <w:t>Ireland,</w:t>
      </w:r>
      <w:r w:rsidRPr="00E02016">
        <w:rPr>
          <w:rFonts w:ascii="Arial" w:hAnsi="Arial" w:cs="Arial"/>
          <w:szCs w:val="22"/>
        </w:rPr>
        <w:t xml:space="preserve"> and India.</w:t>
      </w:r>
    </w:p>
    <w:p w14:paraId="033E83D9" w14:textId="77777777" w:rsidR="000C40AB" w:rsidRPr="00E02016" w:rsidRDefault="000C40AB" w:rsidP="000C40AB">
      <w:pPr>
        <w:spacing w:line="276" w:lineRule="auto"/>
        <w:rPr>
          <w:rFonts w:ascii="Arial" w:hAnsi="Arial" w:cs="Arial"/>
          <w:szCs w:val="22"/>
        </w:rPr>
      </w:pPr>
    </w:p>
    <w:p w14:paraId="1054D934" w14:textId="06B510A9" w:rsidR="000C40AB" w:rsidRPr="00E02016" w:rsidRDefault="000C40AB" w:rsidP="000C40AB">
      <w:pPr>
        <w:spacing w:line="276" w:lineRule="auto"/>
        <w:rPr>
          <w:rFonts w:ascii="Arial" w:hAnsi="Arial" w:cs="Arial"/>
          <w:szCs w:val="22"/>
        </w:rPr>
      </w:pPr>
      <w:r w:rsidRPr="00E02016">
        <w:rPr>
          <w:rFonts w:ascii="Arial" w:hAnsi="Arial" w:cs="Arial"/>
          <w:szCs w:val="22"/>
        </w:rPr>
        <w:t xml:space="preserve">For the year ended June 2022 Renishaw recorded sales of £671.1 million of which 95% was due to exports. The company’s largest markets are China, USA, </w:t>
      </w:r>
      <w:r w:rsidR="007D6B16" w:rsidRPr="00E02016">
        <w:rPr>
          <w:rFonts w:ascii="Arial" w:hAnsi="Arial" w:cs="Arial"/>
          <w:szCs w:val="22"/>
        </w:rPr>
        <w:t>Japan,</w:t>
      </w:r>
      <w:r w:rsidRPr="00E02016">
        <w:rPr>
          <w:rFonts w:ascii="Arial" w:hAnsi="Arial" w:cs="Arial"/>
          <w:szCs w:val="22"/>
        </w:rPr>
        <w:t xml:space="preserve"> and Germany.</w:t>
      </w:r>
    </w:p>
    <w:p w14:paraId="221D4A4E" w14:textId="77777777" w:rsidR="000C40AB" w:rsidRDefault="000C40AB" w:rsidP="000C40AB">
      <w:pPr>
        <w:spacing w:line="276" w:lineRule="auto"/>
        <w:rPr>
          <w:rFonts w:ascii="Arial" w:hAnsi="Arial" w:cs="Arial"/>
          <w:szCs w:val="22"/>
        </w:rPr>
      </w:pPr>
    </w:p>
    <w:p w14:paraId="58B85578" w14:textId="77777777" w:rsidR="000C40AB" w:rsidRPr="00E02016" w:rsidRDefault="000C40AB" w:rsidP="000C40AB">
      <w:pPr>
        <w:spacing w:line="276" w:lineRule="auto"/>
        <w:rPr>
          <w:rFonts w:ascii="Arial" w:hAnsi="Arial" w:cs="Arial"/>
          <w:szCs w:val="22"/>
        </w:rPr>
      </w:pPr>
      <w:r w:rsidRPr="00E02016">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32B3D335" w14:textId="77777777" w:rsidR="000C40AB" w:rsidRPr="00CA494F" w:rsidRDefault="000C40AB" w:rsidP="000C40AB">
      <w:pPr>
        <w:spacing w:line="276" w:lineRule="auto"/>
        <w:rPr>
          <w:rFonts w:ascii="Arial" w:hAnsi="Arial" w:cs="Arial"/>
          <w:szCs w:val="22"/>
        </w:rPr>
      </w:pPr>
    </w:p>
    <w:p w14:paraId="37BA6056" w14:textId="77777777" w:rsidR="000C40AB" w:rsidRPr="00CA494F" w:rsidRDefault="000C40AB" w:rsidP="000C40AB">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71BD20C5" w14:textId="29346EDA" w:rsidR="00CA494F" w:rsidRPr="0060113C" w:rsidRDefault="00CA494F" w:rsidP="000C40AB">
      <w:pPr>
        <w:spacing w:after="240"/>
        <w:rPr>
          <w:rFonts w:ascii="Arial" w:hAnsi="Arial" w:cs="Arial"/>
        </w:rPr>
      </w:pPr>
    </w:p>
    <w:sectPr w:rsidR="00CA494F" w:rsidRPr="0060113C" w:rsidSect="00702BF7">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40" w:right="1412" w:bottom="1134" w:left="1412"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096F" w14:textId="77777777" w:rsidR="00286BCB" w:rsidRDefault="00286BCB" w:rsidP="002E2F8C">
      <w:r>
        <w:separator/>
      </w:r>
    </w:p>
  </w:endnote>
  <w:endnote w:type="continuationSeparator" w:id="0">
    <w:p w14:paraId="6C05F8D2" w14:textId="77777777" w:rsidR="00286BCB" w:rsidRDefault="00286BCB" w:rsidP="002E2F8C">
      <w:r>
        <w:continuationSeparator/>
      </w:r>
    </w:p>
  </w:endnote>
  <w:endnote w:type="continuationNotice" w:id="1">
    <w:p w14:paraId="550A21A7" w14:textId="77777777" w:rsidR="00286BCB" w:rsidRDefault="00286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4DAD3" w14:textId="77777777" w:rsidR="00BB5464" w:rsidRDefault="00BB5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D778C" w14:textId="77777777" w:rsidR="00286BCB" w:rsidRDefault="00286BCB" w:rsidP="002E2F8C">
      <w:r>
        <w:separator/>
      </w:r>
    </w:p>
  </w:footnote>
  <w:footnote w:type="continuationSeparator" w:id="0">
    <w:p w14:paraId="1E842D6E" w14:textId="77777777" w:rsidR="00286BCB" w:rsidRDefault="00286BCB" w:rsidP="002E2F8C">
      <w:r>
        <w:continuationSeparator/>
      </w:r>
    </w:p>
  </w:footnote>
  <w:footnote w:type="continuationNotice" w:id="1">
    <w:p w14:paraId="67E5C008" w14:textId="77777777" w:rsidR="00286BCB" w:rsidRDefault="00286B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5695" w14:textId="77777777" w:rsidR="00BB5464" w:rsidRDefault="00BB5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8A3C" w14:textId="77777777" w:rsidR="003462BA" w:rsidRDefault="003462BA" w:rsidP="003462BA">
    <w:pPr>
      <w:tabs>
        <w:tab w:val="left" w:pos="2552"/>
        <w:tab w:val="left" w:pos="3119"/>
      </w:tabs>
      <w:rPr>
        <w:rFonts w:ascii="Arial" w:hAnsi="Arial"/>
        <w:b/>
        <w:sz w:val="16"/>
        <w:highlight w:val="yellow"/>
        <w:lang w:val="en-US"/>
      </w:rPr>
    </w:pPr>
  </w:p>
  <w:p w14:paraId="258DE59B" w14:textId="77777777" w:rsidR="003462BA" w:rsidRDefault="003462BA" w:rsidP="003462BA">
    <w:pPr>
      <w:tabs>
        <w:tab w:val="left" w:pos="2552"/>
        <w:tab w:val="left" w:pos="3119"/>
      </w:tabs>
      <w:rPr>
        <w:rFonts w:ascii="Arial" w:hAnsi="Arial"/>
        <w:b/>
        <w:sz w:val="16"/>
        <w:highlight w:val="yellow"/>
        <w:lang w:val="en-US"/>
      </w:rPr>
    </w:pPr>
  </w:p>
  <w:p w14:paraId="69ED8801" w14:textId="77777777" w:rsidR="003462BA" w:rsidRDefault="003462BA" w:rsidP="003462BA">
    <w:pPr>
      <w:tabs>
        <w:tab w:val="left" w:pos="2552"/>
        <w:tab w:val="left" w:pos="3119"/>
      </w:tabs>
      <w:rPr>
        <w:rFonts w:ascii="Arial" w:hAnsi="Arial"/>
        <w:b/>
        <w:sz w:val="16"/>
        <w:highlight w:val="yellow"/>
        <w:lang w:val="en-US"/>
      </w:rPr>
    </w:pPr>
  </w:p>
  <w:p w14:paraId="61C1E681" w14:textId="4FAE39D5"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noProof/>
        <w:sz w:val="16"/>
        <w:lang w:val="en-US" w:eastAsia="en-US"/>
      </w:rPr>
      <w:drawing>
        <wp:anchor distT="0" distB="0" distL="114300" distR="114300" simplePos="0" relativeHeight="251658241" behindDoc="0" locked="0" layoutInCell="0" allowOverlap="1" wp14:anchorId="5DDFDFE8" wp14:editId="709DA863">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462BA">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6B51C763" wp14:editId="3B5B10AF">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173366D" id="Line 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462BA">
      <w:rPr>
        <w:rFonts w:ascii="Arial" w:hAnsi="Arial"/>
        <w:b/>
        <w:sz w:val="16"/>
        <w:lang w:val="en-US"/>
      </w:rPr>
      <w:t>Renishaw, Inc.</w:t>
    </w:r>
    <w:r w:rsidRPr="003462BA">
      <w:rPr>
        <w:rFonts w:ascii="Arial" w:hAnsi="Arial"/>
        <w:b/>
        <w:color w:val="808080" w:themeColor="background1" w:themeShade="80"/>
        <w:sz w:val="16"/>
        <w:lang w:val="en-US"/>
      </w:rPr>
      <w:tab/>
      <w:t>Phone:  847-286-9953</w:t>
    </w:r>
  </w:p>
  <w:p w14:paraId="66B4DF2B" w14:textId="77777777"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b/>
        <w:color w:val="808080" w:themeColor="background1" w:themeShade="80"/>
        <w:sz w:val="16"/>
        <w:lang w:val="en-US"/>
      </w:rPr>
      <w:t xml:space="preserve">1001 </w:t>
    </w:r>
    <w:proofErr w:type="spellStart"/>
    <w:r w:rsidRPr="003462BA">
      <w:rPr>
        <w:rFonts w:ascii="Arial" w:hAnsi="Arial"/>
        <w:b/>
        <w:color w:val="808080" w:themeColor="background1" w:themeShade="80"/>
        <w:sz w:val="16"/>
        <w:lang w:val="en-US"/>
      </w:rPr>
      <w:t>Wesemann</w:t>
    </w:r>
    <w:proofErr w:type="spellEnd"/>
    <w:r w:rsidRPr="003462BA">
      <w:rPr>
        <w:rFonts w:ascii="Arial" w:hAnsi="Arial"/>
        <w:b/>
        <w:color w:val="808080" w:themeColor="background1" w:themeShade="80"/>
        <w:sz w:val="16"/>
        <w:lang w:val="en-US"/>
      </w:rPr>
      <w:t xml:space="preserve"> Drive</w:t>
    </w:r>
    <w:r w:rsidRPr="003462BA">
      <w:rPr>
        <w:rFonts w:ascii="Arial" w:hAnsi="Arial"/>
        <w:b/>
        <w:color w:val="808080" w:themeColor="background1" w:themeShade="80"/>
        <w:sz w:val="16"/>
        <w:lang w:val="en-US"/>
      </w:rPr>
      <w:tab/>
      <w:t>Email:  usa@renishaw.com</w:t>
    </w:r>
  </w:p>
  <w:p w14:paraId="43E25B93" w14:textId="749E6898" w:rsidR="003462BA" w:rsidRDefault="003462BA" w:rsidP="003462BA">
    <w:pPr>
      <w:tabs>
        <w:tab w:val="left" w:pos="2552"/>
        <w:tab w:val="left" w:pos="3119"/>
      </w:tabs>
      <w:rPr>
        <w:rFonts w:ascii="Arial" w:hAnsi="Arial"/>
        <w:b/>
        <w:sz w:val="16"/>
        <w:lang w:val="en-US"/>
      </w:rPr>
    </w:pPr>
    <w:r w:rsidRPr="003462BA">
      <w:rPr>
        <w:rFonts w:ascii="Arial" w:hAnsi="Arial"/>
        <w:b/>
        <w:color w:val="808080" w:themeColor="background1" w:themeShade="80"/>
        <w:sz w:val="16"/>
        <w:lang w:val="en-US"/>
      </w:rPr>
      <w:t>West Dundee, IL 60118</w:t>
    </w:r>
    <w:r w:rsidRPr="003462BA">
      <w:rPr>
        <w:rFonts w:ascii="Arial" w:hAnsi="Arial"/>
        <w:b/>
        <w:color w:val="808080" w:themeColor="background1" w:themeShade="80"/>
        <w:sz w:val="16"/>
        <w:lang w:val="en-US"/>
      </w:rPr>
      <w:tab/>
    </w:r>
    <w:hyperlink r:id="rId2" w:history="1">
      <w:r w:rsidRPr="00FF7407">
        <w:rPr>
          <w:rStyle w:val="Hyperlink"/>
          <w:rFonts w:ascii="Arial" w:hAnsi="Arial"/>
          <w:b/>
          <w:sz w:val="16"/>
          <w:lang w:val="en-US"/>
        </w:rPr>
        <w:t>www.renishaw.com</w:t>
      </w:r>
    </w:hyperlink>
  </w:p>
  <w:p w14:paraId="510CB7FE" w14:textId="7C1F9257" w:rsidR="003462BA" w:rsidRDefault="003462BA" w:rsidP="003462BA">
    <w:pPr>
      <w:tabs>
        <w:tab w:val="left" w:pos="2552"/>
        <w:tab w:val="left" w:pos="3119"/>
      </w:tabs>
      <w:rPr>
        <w:rFonts w:ascii="Arial" w:hAnsi="Arial"/>
        <w:b/>
        <w:sz w:val="16"/>
        <w:lang w:val="en-US"/>
      </w:rPr>
    </w:pPr>
  </w:p>
  <w:p w14:paraId="623E0F03" w14:textId="01D2C63A" w:rsidR="003462BA" w:rsidRDefault="003462BA" w:rsidP="003462BA">
    <w:pPr>
      <w:tabs>
        <w:tab w:val="left" w:pos="2552"/>
        <w:tab w:val="left" w:pos="3119"/>
      </w:tabs>
      <w:rPr>
        <w:rFonts w:ascii="Arial" w:hAnsi="Arial"/>
        <w:b/>
        <w:sz w:val="16"/>
        <w:lang w:val="en-US"/>
      </w:rPr>
    </w:pPr>
  </w:p>
  <w:p w14:paraId="0E0B5446" w14:textId="1247E7F0" w:rsidR="003462BA" w:rsidRPr="003462BA" w:rsidRDefault="003462BA" w:rsidP="003462BA">
    <w:pPr>
      <w:tabs>
        <w:tab w:val="left" w:pos="2552"/>
        <w:tab w:val="left" w:pos="3119"/>
      </w:tabs>
      <w:rPr>
        <w:rFonts w:ascii="Arial" w:hAnsi="Arial"/>
        <w:color w:val="808080" w:themeColor="background1" w:themeShade="80"/>
        <w:sz w:val="32"/>
        <w:szCs w:val="32"/>
        <w:lang w:val="en-US"/>
      </w:rPr>
    </w:pPr>
    <w:r w:rsidRPr="003462BA">
      <w:rPr>
        <w:rFonts w:ascii="Arial" w:hAnsi="Arial"/>
        <w:b/>
        <w:sz w:val="32"/>
        <w:szCs w:val="32"/>
        <w:lang w:val="en-US"/>
      </w:rPr>
      <w:t xml:space="preserve">News from Renishaw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84921">
    <w:abstractNumId w:val="1"/>
  </w:num>
  <w:num w:numId="2" w16cid:durableId="672611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NKgFABvC3oEtAAAA"/>
  </w:docVars>
  <w:rsids>
    <w:rsidRoot w:val="00180B30"/>
    <w:rsid w:val="0000531D"/>
    <w:rsid w:val="00006EEC"/>
    <w:rsid w:val="000205C8"/>
    <w:rsid w:val="000252CA"/>
    <w:rsid w:val="00030821"/>
    <w:rsid w:val="00046EE4"/>
    <w:rsid w:val="0005346B"/>
    <w:rsid w:val="000566E5"/>
    <w:rsid w:val="00066D70"/>
    <w:rsid w:val="00067DA0"/>
    <w:rsid w:val="00075B33"/>
    <w:rsid w:val="000822B3"/>
    <w:rsid w:val="00084AB3"/>
    <w:rsid w:val="0009165F"/>
    <w:rsid w:val="000A1753"/>
    <w:rsid w:val="000A2DC6"/>
    <w:rsid w:val="000A35EB"/>
    <w:rsid w:val="000A60C6"/>
    <w:rsid w:val="000B5D53"/>
    <w:rsid w:val="000B6575"/>
    <w:rsid w:val="000C40AB"/>
    <w:rsid w:val="000C6F60"/>
    <w:rsid w:val="000D0BAA"/>
    <w:rsid w:val="000D597E"/>
    <w:rsid w:val="000D6E22"/>
    <w:rsid w:val="000D7C32"/>
    <w:rsid w:val="000E0554"/>
    <w:rsid w:val="000E0EAF"/>
    <w:rsid w:val="000E2D8A"/>
    <w:rsid w:val="000F5A9E"/>
    <w:rsid w:val="001066CE"/>
    <w:rsid w:val="00113C35"/>
    <w:rsid w:val="0012029C"/>
    <w:rsid w:val="00126A59"/>
    <w:rsid w:val="00134EBC"/>
    <w:rsid w:val="0013560C"/>
    <w:rsid w:val="00135DB0"/>
    <w:rsid w:val="001402A0"/>
    <w:rsid w:val="001527FB"/>
    <w:rsid w:val="001553AE"/>
    <w:rsid w:val="00162AF2"/>
    <w:rsid w:val="0017399C"/>
    <w:rsid w:val="00180B30"/>
    <w:rsid w:val="001B4CA4"/>
    <w:rsid w:val="001B5924"/>
    <w:rsid w:val="001B6BB1"/>
    <w:rsid w:val="001C0007"/>
    <w:rsid w:val="001D38D7"/>
    <w:rsid w:val="001D5049"/>
    <w:rsid w:val="001D7C3D"/>
    <w:rsid w:val="001E3298"/>
    <w:rsid w:val="001E4546"/>
    <w:rsid w:val="001F7D59"/>
    <w:rsid w:val="0021225A"/>
    <w:rsid w:val="0022059B"/>
    <w:rsid w:val="00222362"/>
    <w:rsid w:val="0022284E"/>
    <w:rsid w:val="00227CE4"/>
    <w:rsid w:val="0023084A"/>
    <w:rsid w:val="00241488"/>
    <w:rsid w:val="00245116"/>
    <w:rsid w:val="002469DB"/>
    <w:rsid w:val="00251DB1"/>
    <w:rsid w:val="002558F3"/>
    <w:rsid w:val="00257833"/>
    <w:rsid w:val="00264CFC"/>
    <w:rsid w:val="002749BD"/>
    <w:rsid w:val="00283A7D"/>
    <w:rsid w:val="002858D4"/>
    <w:rsid w:val="00286BCB"/>
    <w:rsid w:val="00291695"/>
    <w:rsid w:val="00297B51"/>
    <w:rsid w:val="002A44F7"/>
    <w:rsid w:val="002A4C90"/>
    <w:rsid w:val="002B5C18"/>
    <w:rsid w:val="002C4C7F"/>
    <w:rsid w:val="002D043C"/>
    <w:rsid w:val="002D6EA4"/>
    <w:rsid w:val="002E0934"/>
    <w:rsid w:val="002E2F8C"/>
    <w:rsid w:val="002F4A28"/>
    <w:rsid w:val="00304262"/>
    <w:rsid w:val="00310B2A"/>
    <w:rsid w:val="00313861"/>
    <w:rsid w:val="003172E7"/>
    <w:rsid w:val="003270E3"/>
    <w:rsid w:val="003323C7"/>
    <w:rsid w:val="003377F3"/>
    <w:rsid w:val="0034064C"/>
    <w:rsid w:val="003462BA"/>
    <w:rsid w:val="00352D8A"/>
    <w:rsid w:val="00356B73"/>
    <w:rsid w:val="0036039E"/>
    <w:rsid w:val="00361E3F"/>
    <w:rsid w:val="00363DBE"/>
    <w:rsid w:val="0036402D"/>
    <w:rsid w:val="003647B3"/>
    <w:rsid w:val="003659A8"/>
    <w:rsid w:val="00366B20"/>
    <w:rsid w:val="00371B59"/>
    <w:rsid w:val="00372F62"/>
    <w:rsid w:val="00373754"/>
    <w:rsid w:val="0037455E"/>
    <w:rsid w:val="0037540B"/>
    <w:rsid w:val="00381AE5"/>
    <w:rsid w:val="00387027"/>
    <w:rsid w:val="00390449"/>
    <w:rsid w:val="00392EF6"/>
    <w:rsid w:val="0039382D"/>
    <w:rsid w:val="003B5F8E"/>
    <w:rsid w:val="003D0474"/>
    <w:rsid w:val="003D5DDB"/>
    <w:rsid w:val="003E2794"/>
    <w:rsid w:val="003E4C6C"/>
    <w:rsid w:val="003E6E81"/>
    <w:rsid w:val="003F2730"/>
    <w:rsid w:val="003F293E"/>
    <w:rsid w:val="00400847"/>
    <w:rsid w:val="00400BD6"/>
    <w:rsid w:val="0040176F"/>
    <w:rsid w:val="004029DB"/>
    <w:rsid w:val="00407D9A"/>
    <w:rsid w:val="00414A53"/>
    <w:rsid w:val="00415892"/>
    <w:rsid w:val="00420970"/>
    <w:rsid w:val="004255F2"/>
    <w:rsid w:val="004366B8"/>
    <w:rsid w:val="00443E0F"/>
    <w:rsid w:val="00444309"/>
    <w:rsid w:val="0044779B"/>
    <w:rsid w:val="00454CE6"/>
    <w:rsid w:val="004608E7"/>
    <w:rsid w:val="00473093"/>
    <w:rsid w:val="00473804"/>
    <w:rsid w:val="00474A48"/>
    <w:rsid w:val="00474A5F"/>
    <w:rsid w:val="004863E7"/>
    <w:rsid w:val="00490E55"/>
    <w:rsid w:val="00492469"/>
    <w:rsid w:val="004930B0"/>
    <w:rsid w:val="0049414C"/>
    <w:rsid w:val="004B7ABC"/>
    <w:rsid w:val="004C16B9"/>
    <w:rsid w:val="004C5163"/>
    <w:rsid w:val="004C68BF"/>
    <w:rsid w:val="004C6966"/>
    <w:rsid w:val="004C6B81"/>
    <w:rsid w:val="004D1F18"/>
    <w:rsid w:val="004D7B5A"/>
    <w:rsid w:val="004F1B14"/>
    <w:rsid w:val="004F5243"/>
    <w:rsid w:val="004F6E1B"/>
    <w:rsid w:val="0050292E"/>
    <w:rsid w:val="00503A8A"/>
    <w:rsid w:val="00505214"/>
    <w:rsid w:val="00505F3D"/>
    <w:rsid w:val="00506D33"/>
    <w:rsid w:val="005078DE"/>
    <w:rsid w:val="00511911"/>
    <w:rsid w:val="0051473C"/>
    <w:rsid w:val="00514E82"/>
    <w:rsid w:val="00524281"/>
    <w:rsid w:val="005260FC"/>
    <w:rsid w:val="00527097"/>
    <w:rsid w:val="00535A5C"/>
    <w:rsid w:val="00535E6F"/>
    <w:rsid w:val="005379DC"/>
    <w:rsid w:val="00544ECF"/>
    <w:rsid w:val="00546FE4"/>
    <w:rsid w:val="00553E3B"/>
    <w:rsid w:val="005631FB"/>
    <w:rsid w:val="00576141"/>
    <w:rsid w:val="00590FCF"/>
    <w:rsid w:val="005A59E7"/>
    <w:rsid w:val="005A5E32"/>
    <w:rsid w:val="005A7A54"/>
    <w:rsid w:val="005A7A6B"/>
    <w:rsid w:val="005A7E33"/>
    <w:rsid w:val="005B2717"/>
    <w:rsid w:val="005B5C60"/>
    <w:rsid w:val="0060113C"/>
    <w:rsid w:val="00604CE4"/>
    <w:rsid w:val="00606060"/>
    <w:rsid w:val="00613078"/>
    <w:rsid w:val="00615C13"/>
    <w:rsid w:val="00631D25"/>
    <w:rsid w:val="00632996"/>
    <w:rsid w:val="00633356"/>
    <w:rsid w:val="00644635"/>
    <w:rsid w:val="0065468E"/>
    <w:rsid w:val="00663EFF"/>
    <w:rsid w:val="00665E23"/>
    <w:rsid w:val="00666780"/>
    <w:rsid w:val="006873DF"/>
    <w:rsid w:val="00694CBB"/>
    <w:rsid w:val="00694EDE"/>
    <w:rsid w:val="00695A5B"/>
    <w:rsid w:val="006A3444"/>
    <w:rsid w:val="006A37D1"/>
    <w:rsid w:val="006B298F"/>
    <w:rsid w:val="006B2EC9"/>
    <w:rsid w:val="006B413D"/>
    <w:rsid w:val="006B51F2"/>
    <w:rsid w:val="006C2C75"/>
    <w:rsid w:val="006C346C"/>
    <w:rsid w:val="006C3AE9"/>
    <w:rsid w:val="006C6EB8"/>
    <w:rsid w:val="006E4D82"/>
    <w:rsid w:val="006F1FEC"/>
    <w:rsid w:val="006F6574"/>
    <w:rsid w:val="00701066"/>
    <w:rsid w:val="00702BF7"/>
    <w:rsid w:val="00704663"/>
    <w:rsid w:val="007105E6"/>
    <w:rsid w:val="00710BD4"/>
    <w:rsid w:val="00714411"/>
    <w:rsid w:val="00722CCE"/>
    <w:rsid w:val="0072403D"/>
    <w:rsid w:val="0073088A"/>
    <w:rsid w:val="00734340"/>
    <w:rsid w:val="00756AD0"/>
    <w:rsid w:val="00756B91"/>
    <w:rsid w:val="0076025F"/>
    <w:rsid w:val="00762BFF"/>
    <w:rsid w:val="0076696D"/>
    <w:rsid w:val="007723E8"/>
    <w:rsid w:val="00775194"/>
    <w:rsid w:val="00775CDF"/>
    <w:rsid w:val="00777565"/>
    <w:rsid w:val="00783171"/>
    <w:rsid w:val="007864C5"/>
    <w:rsid w:val="00787AEA"/>
    <w:rsid w:val="00797E75"/>
    <w:rsid w:val="007A0FBF"/>
    <w:rsid w:val="007A337D"/>
    <w:rsid w:val="007A4181"/>
    <w:rsid w:val="007A6F0C"/>
    <w:rsid w:val="007B1B5F"/>
    <w:rsid w:val="007B1F00"/>
    <w:rsid w:val="007B780E"/>
    <w:rsid w:val="007B7B78"/>
    <w:rsid w:val="007C3DAF"/>
    <w:rsid w:val="007C4DCE"/>
    <w:rsid w:val="007C65C2"/>
    <w:rsid w:val="007C6B5C"/>
    <w:rsid w:val="007D6B16"/>
    <w:rsid w:val="007E1852"/>
    <w:rsid w:val="007E6CC6"/>
    <w:rsid w:val="007F3BB1"/>
    <w:rsid w:val="007F5C6E"/>
    <w:rsid w:val="007F708D"/>
    <w:rsid w:val="0080646D"/>
    <w:rsid w:val="008079EA"/>
    <w:rsid w:val="00815963"/>
    <w:rsid w:val="0082633F"/>
    <w:rsid w:val="008309DA"/>
    <w:rsid w:val="00841811"/>
    <w:rsid w:val="00842EB6"/>
    <w:rsid w:val="00850766"/>
    <w:rsid w:val="008627AC"/>
    <w:rsid w:val="00864808"/>
    <w:rsid w:val="00874709"/>
    <w:rsid w:val="008757C5"/>
    <w:rsid w:val="00884382"/>
    <w:rsid w:val="00893A94"/>
    <w:rsid w:val="008A111D"/>
    <w:rsid w:val="008A4763"/>
    <w:rsid w:val="008B4579"/>
    <w:rsid w:val="008B5D9B"/>
    <w:rsid w:val="008D029E"/>
    <w:rsid w:val="008D1D65"/>
    <w:rsid w:val="008D3524"/>
    <w:rsid w:val="008D3B4D"/>
    <w:rsid w:val="008D5B04"/>
    <w:rsid w:val="008E2064"/>
    <w:rsid w:val="008F5FE1"/>
    <w:rsid w:val="00910A83"/>
    <w:rsid w:val="00913878"/>
    <w:rsid w:val="009178A2"/>
    <w:rsid w:val="00917F66"/>
    <w:rsid w:val="00933E56"/>
    <w:rsid w:val="009348CB"/>
    <w:rsid w:val="00940DCD"/>
    <w:rsid w:val="009415B6"/>
    <w:rsid w:val="0094492E"/>
    <w:rsid w:val="00951EF3"/>
    <w:rsid w:val="00963975"/>
    <w:rsid w:val="009713A7"/>
    <w:rsid w:val="009818FA"/>
    <w:rsid w:val="00983BB6"/>
    <w:rsid w:val="009844C4"/>
    <w:rsid w:val="00986751"/>
    <w:rsid w:val="00986D2E"/>
    <w:rsid w:val="009B0E03"/>
    <w:rsid w:val="009B326C"/>
    <w:rsid w:val="009B63D3"/>
    <w:rsid w:val="009C2F78"/>
    <w:rsid w:val="009C61D0"/>
    <w:rsid w:val="009F0754"/>
    <w:rsid w:val="009F0952"/>
    <w:rsid w:val="009F23F0"/>
    <w:rsid w:val="009F67C1"/>
    <w:rsid w:val="00A03267"/>
    <w:rsid w:val="00A10B66"/>
    <w:rsid w:val="00A15E62"/>
    <w:rsid w:val="00A279DA"/>
    <w:rsid w:val="00A32C35"/>
    <w:rsid w:val="00A35E92"/>
    <w:rsid w:val="00A60348"/>
    <w:rsid w:val="00A64117"/>
    <w:rsid w:val="00A6754A"/>
    <w:rsid w:val="00A740FB"/>
    <w:rsid w:val="00A80DE5"/>
    <w:rsid w:val="00AA0AAF"/>
    <w:rsid w:val="00AB10DA"/>
    <w:rsid w:val="00AB3563"/>
    <w:rsid w:val="00AC7C31"/>
    <w:rsid w:val="00AE1F7A"/>
    <w:rsid w:val="00AE3E85"/>
    <w:rsid w:val="00AE4C8A"/>
    <w:rsid w:val="00AE5DB5"/>
    <w:rsid w:val="00AF0949"/>
    <w:rsid w:val="00AF20A4"/>
    <w:rsid w:val="00AF60BA"/>
    <w:rsid w:val="00B03550"/>
    <w:rsid w:val="00B04F0C"/>
    <w:rsid w:val="00B110C1"/>
    <w:rsid w:val="00B215F5"/>
    <w:rsid w:val="00B35AA9"/>
    <w:rsid w:val="00B4011E"/>
    <w:rsid w:val="00B4557E"/>
    <w:rsid w:val="00B53C11"/>
    <w:rsid w:val="00B617A7"/>
    <w:rsid w:val="00B61F67"/>
    <w:rsid w:val="00B6570B"/>
    <w:rsid w:val="00B707F7"/>
    <w:rsid w:val="00B70DAB"/>
    <w:rsid w:val="00B803A3"/>
    <w:rsid w:val="00B869E7"/>
    <w:rsid w:val="00B87FD3"/>
    <w:rsid w:val="00BB1931"/>
    <w:rsid w:val="00BB5464"/>
    <w:rsid w:val="00BB787F"/>
    <w:rsid w:val="00BC1898"/>
    <w:rsid w:val="00BD1C0E"/>
    <w:rsid w:val="00BD2377"/>
    <w:rsid w:val="00BD2CBA"/>
    <w:rsid w:val="00BD65FB"/>
    <w:rsid w:val="00BF3745"/>
    <w:rsid w:val="00BF4261"/>
    <w:rsid w:val="00C04788"/>
    <w:rsid w:val="00C107A4"/>
    <w:rsid w:val="00C1464F"/>
    <w:rsid w:val="00C22EC0"/>
    <w:rsid w:val="00C34D1A"/>
    <w:rsid w:val="00C34EC9"/>
    <w:rsid w:val="00C432B2"/>
    <w:rsid w:val="00C43C73"/>
    <w:rsid w:val="00C44CC2"/>
    <w:rsid w:val="00C4588C"/>
    <w:rsid w:val="00C47966"/>
    <w:rsid w:val="00C55B60"/>
    <w:rsid w:val="00C61C7F"/>
    <w:rsid w:val="00C64FCE"/>
    <w:rsid w:val="00C810FB"/>
    <w:rsid w:val="00C86321"/>
    <w:rsid w:val="00C90C4C"/>
    <w:rsid w:val="00C941F5"/>
    <w:rsid w:val="00C94B17"/>
    <w:rsid w:val="00CA494F"/>
    <w:rsid w:val="00CB0330"/>
    <w:rsid w:val="00CB0C2C"/>
    <w:rsid w:val="00CB58F5"/>
    <w:rsid w:val="00CC0AAB"/>
    <w:rsid w:val="00CC2F07"/>
    <w:rsid w:val="00CD3755"/>
    <w:rsid w:val="00CD6AD4"/>
    <w:rsid w:val="00CF6303"/>
    <w:rsid w:val="00CF722A"/>
    <w:rsid w:val="00D02ECC"/>
    <w:rsid w:val="00D03AD0"/>
    <w:rsid w:val="00D26860"/>
    <w:rsid w:val="00D3258B"/>
    <w:rsid w:val="00D34E8B"/>
    <w:rsid w:val="00D356AF"/>
    <w:rsid w:val="00D366C8"/>
    <w:rsid w:val="00D44344"/>
    <w:rsid w:val="00D704FA"/>
    <w:rsid w:val="00D71778"/>
    <w:rsid w:val="00D741C9"/>
    <w:rsid w:val="00D752B4"/>
    <w:rsid w:val="00D851C0"/>
    <w:rsid w:val="00D87313"/>
    <w:rsid w:val="00D92177"/>
    <w:rsid w:val="00D92657"/>
    <w:rsid w:val="00D941FE"/>
    <w:rsid w:val="00D94965"/>
    <w:rsid w:val="00D95346"/>
    <w:rsid w:val="00D96ACE"/>
    <w:rsid w:val="00D96E44"/>
    <w:rsid w:val="00D97C50"/>
    <w:rsid w:val="00DB74E7"/>
    <w:rsid w:val="00DC136A"/>
    <w:rsid w:val="00DC5964"/>
    <w:rsid w:val="00DE66CB"/>
    <w:rsid w:val="00DE6B91"/>
    <w:rsid w:val="00DF6E72"/>
    <w:rsid w:val="00E05DBA"/>
    <w:rsid w:val="00E1738F"/>
    <w:rsid w:val="00E22254"/>
    <w:rsid w:val="00E26F6E"/>
    <w:rsid w:val="00E30F50"/>
    <w:rsid w:val="00E4268B"/>
    <w:rsid w:val="00E445F4"/>
    <w:rsid w:val="00E63517"/>
    <w:rsid w:val="00E646A5"/>
    <w:rsid w:val="00E73435"/>
    <w:rsid w:val="00E81727"/>
    <w:rsid w:val="00E8224F"/>
    <w:rsid w:val="00E83269"/>
    <w:rsid w:val="00E92551"/>
    <w:rsid w:val="00E92596"/>
    <w:rsid w:val="00E92B3F"/>
    <w:rsid w:val="00EA2DA8"/>
    <w:rsid w:val="00EA334A"/>
    <w:rsid w:val="00EA3AF0"/>
    <w:rsid w:val="00EB40A4"/>
    <w:rsid w:val="00EB76F2"/>
    <w:rsid w:val="00EC06A9"/>
    <w:rsid w:val="00EC0CC5"/>
    <w:rsid w:val="00EC1768"/>
    <w:rsid w:val="00EC6F53"/>
    <w:rsid w:val="00ED4538"/>
    <w:rsid w:val="00ED7836"/>
    <w:rsid w:val="00EE37EC"/>
    <w:rsid w:val="00EF3218"/>
    <w:rsid w:val="00EF53C3"/>
    <w:rsid w:val="00F01625"/>
    <w:rsid w:val="00F0366C"/>
    <w:rsid w:val="00F05286"/>
    <w:rsid w:val="00F10BBB"/>
    <w:rsid w:val="00F148AC"/>
    <w:rsid w:val="00F17502"/>
    <w:rsid w:val="00F17B34"/>
    <w:rsid w:val="00F30D7C"/>
    <w:rsid w:val="00F31D5C"/>
    <w:rsid w:val="00F560D5"/>
    <w:rsid w:val="00F563CB"/>
    <w:rsid w:val="00F60098"/>
    <w:rsid w:val="00F63E71"/>
    <w:rsid w:val="00F63F59"/>
    <w:rsid w:val="00F668A0"/>
    <w:rsid w:val="00F67EA2"/>
    <w:rsid w:val="00F71F07"/>
    <w:rsid w:val="00F72A51"/>
    <w:rsid w:val="00F73463"/>
    <w:rsid w:val="00F76BE9"/>
    <w:rsid w:val="00F80C31"/>
    <w:rsid w:val="00F81452"/>
    <w:rsid w:val="00F91661"/>
    <w:rsid w:val="00FA0C49"/>
    <w:rsid w:val="00FA3F2E"/>
    <w:rsid w:val="00FB007B"/>
    <w:rsid w:val="00FB6632"/>
    <w:rsid w:val="00FC2419"/>
    <w:rsid w:val="00FC3695"/>
    <w:rsid w:val="00FC7AE9"/>
    <w:rsid w:val="00FE4BBD"/>
    <w:rsid w:val="00FF3386"/>
    <w:rsid w:val="155D0A72"/>
    <w:rsid w:val="184511BC"/>
    <w:rsid w:val="1D65D1C7"/>
    <w:rsid w:val="205AA662"/>
    <w:rsid w:val="2278BF09"/>
    <w:rsid w:val="2861C14B"/>
    <w:rsid w:val="32601AF6"/>
    <w:rsid w:val="36A7B49B"/>
    <w:rsid w:val="3AEEF424"/>
    <w:rsid w:val="482F099B"/>
    <w:rsid w:val="4C2DDDB4"/>
    <w:rsid w:val="572AB23F"/>
    <w:rsid w:val="58AB10A5"/>
    <w:rsid w:val="5BD7053B"/>
    <w:rsid w:val="5F7DCE31"/>
    <w:rsid w:val="60AB3C2A"/>
    <w:rsid w:val="74AD9E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semiHidden/>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semiHidden/>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553AE"/>
    <w:rPr>
      <w:sz w:val="16"/>
      <w:szCs w:val="16"/>
    </w:rPr>
  </w:style>
  <w:style w:type="paragraph" w:styleId="CommentSubject">
    <w:name w:val="annotation subject"/>
    <w:basedOn w:val="CommentText"/>
    <w:next w:val="CommentText"/>
    <w:link w:val="CommentSubjectChar"/>
    <w:uiPriority w:val="99"/>
    <w:semiHidden/>
    <w:unhideWhenUsed/>
    <w:rsid w:val="001553AE"/>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1553AE"/>
    <w:rPr>
      <w:rFonts w:ascii="Arial" w:hAnsi="Arial"/>
      <w:b/>
      <w:bCs/>
      <w:snapToGrid/>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695473019">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550296">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22968736">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0345297">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159852341">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 w:id="36204143">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348019055">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181014674">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metal-additive-manufacturing-3d-printing-systems--3701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92AF6477-7FEF-4E4E-8A01-56B27D666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9</cp:revision>
  <cp:lastPrinted>2014-11-03T12:56:00Z</cp:lastPrinted>
  <dcterms:created xsi:type="dcterms:W3CDTF">2023-03-21T16:26:00Z</dcterms:created>
  <dcterms:modified xsi:type="dcterms:W3CDTF">2023-03-2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